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9T09:52:29Z</dcterms:created>
  <dcterms:modified xsi:type="dcterms:W3CDTF">2024-05-19T09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:\Users\18317\DevSpace\DocHub\essay\zotero\references.bib</vt:lpwstr>
  </property>
  <property fmtid="{D5CDD505-2E9C-101B-9397-08002B2CF9AE}" pid="3" name="csl">
    <vt:lpwstr>C:\Users\18317\DevSpace\DocHub\essay\zotero\ieee.csl</vt:lpwstr>
  </property>
</Properties>
</file>